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3DC67B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># -*- coding: utf-8 -*-</w:t>
      </w:r>
    </w:p>
    <w:p w14:paraId="4BF42DE8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>"""</w:t>
      </w:r>
    </w:p>
    <w:p w14:paraId="7191F339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>Created on Sat Sep  6 15:55:23 2025</w:t>
      </w:r>
    </w:p>
    <w:p w14:paraId="072CB8AA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</w:p>
    <w:p w14:paraId="59B4F50C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 xml:space="preserve">@author: </w:t>
      </w:r>
      <w:proofErr w:type="spellStart"/>
      <w:r w:rsidRPr="00F30367">
        <w:rPr>
          <w:rFonts w:eastAsia="Cambria" w:cstheme="minorHAnsi"/>
          <w:bCs/>
          <w:color w:val="000000" w:themeColor="text1"/>
        </w:rPr>
        <w:t>seshu</w:t>
      </w:r>
      <w:proofErr w:type="spellEnd"/>
    </w:p>
    <w:p w14:paraId="0E29BC68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>"""</w:t>
      </w:r>
    </w:p>
    <w:p w14:paraId="722D9C99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</w:p>
    <w:p w14:paraId="5ADD89F9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>import signal_ict_Seshu_Vardhan_Reddy_92400133167</w:t>
      </w:r>
    </w:p>
    <w:p w14:paraId="000300FC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</w:p>
    <w:p w14:paraId="0E4969C3" w14:textId="77777777" w:rsidR="00F30367" w:rsidRPr="00F30367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>print(signal_ict_Seshu_Vardhan_Reddy_92400133167.unit_step(5))</w:t>
      </w:r>
    </w:p>
    <w:p w14:paraId="54306EF4" w14:textId="316B29BF" w:rsidR="006E4154" w:rsidRPr="002D6CE4" w:rsidRDefault="00F30367" w:rsidP="00F30367">
      <w:pPr>
        <w:rPr>
          <w:rFonts w:eastAsia="Cambria" w:cstheme="minorHAnsi"/>
          <w:bCs/>
          <w:color w:val="000000" w:themeColor="text1"/>
        </w:rPr>
      </w:pPr>
      <w:r w:rsidRPr="00F30367">
        <w:rPr>
          <w:rFonts w:eastAsia="Cambria" w:cstheme="minorHAnsi"/>
          <w:bCs/>
          <w:color w:val="000000" w:themeColor="text1"/>
        </w:rPr>
        <w:t>print(signal_ict_Seshu_Vardhan_Reddy_92400133167.unit_impulse(7))</w:t>
      </w:r>
      <w:r w:rsidR="004E7DD7" w:rsidRPr="004E7DD7">
        <w:rPr>
          <w:rFonts w:eastAsia="Cambria" w:cstheme="minorHAnsi"/>
          <w:bCs/>
          <w:color w:val="000000" w:themeColor="text1"/>
        </w:rPr>
        <w:t xml:space="preserve"> </w:t>
      </w: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E99B2" w14:textId="77777777" w:rsidR="006F7686" w:rsidRDefault="006F7686" w:rsidP="008A791A">
      <w:r>
        <w:separator/>
      </w:r>
    </w:p>
  </w:endnote>
  <w:endnote w:type="continuationSeparator" w:id="0">
    <w:p w14:paraId="1DB1CAE5" w14:textId="77777777" w:rsidR="006F7686" w:rsidRDefault="006F7686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F75FC" w14:textId="77777777" w:rsidR="006F7686" w:rsidRDefault="006F7686" w:rsidP="008A791A">
      <w:r>
        <w:separator/>
      </w:r>
    </w:p>
  </w:footnote>
  <w:footnote w:type="continuationSeparator" w:id="0">
    <w:p w14:paraId="0C839905" w14:textId="77777777" w:rsidR="006F7686" w:rsidRDefault="006F7686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0F6B74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6E28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0357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D78BF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E7DD7"/>
    <w:rsid w:val="004F076C"/>
    <w:rsid w:val="004F500A"/>
    <w:rsid w:val="004F5193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09E0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6F7686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3B2C"/>
    <w:rsid w:val="007E2B0B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4A7D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5227"/>
    <w:rsid w:val="00957B63"/>
    <w:rsid w:val="00960BA6"/>
    <w:rsid w:val="00961200"/>
    <w:rsid w:val="00961579"/>
    <w:rsid w:val="00964A87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29AB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AF680B"/>
    <w:rsid w:val="00B013BF"/>
    <w:rsid w:val="00B01765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1B08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45D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87FD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1915"/>
    <w:rsid w:val="00D94A89"/>
    <w:rsid w:val="00D95180"/>
    <w:rsid w:val="00DA0076"/>
    <w:rsid w:val="00DA2CFD"/>
    <w:rsid w:val="00DA5EE9"/>
    <w:rsid w:val="00DB30DF"/>
    <w:rsid w:val="00DB3A7A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2440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676A2"/>
    <w:rsid w:val="00E756CD"/>
    <w:rsid w:val="00E8048E"/>
    <w:rsid w:val="00E814A8"/>
    <w:rsid w:val="00E84B73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0367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3</cp:revision>
  <cp:lastPrinted>2022-02-08T04:29:00Z</cp:lastPrinted>
  <dcterms:created xsi:type="dcterms:W3CDTF">2025-09-06T16:43:00Z</dcterms:created>
  <dcterms:modified xsi:type="dcterms:W3CDTF">2025-09-06T16:44:00Z</dcterms:modified>
</cp:coreProperties>
</file>